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g whi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hi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2 Lincoln Ave, Glencoe, IL, USA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egmwhi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8555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ge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